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111D4" w:rsidRDefault="004F2195" w:rsidP="004F2195">
      <w:pPr>
        <w:pStyle w:val="NoSpacing"/>
      </w:pPr>
      <w:r>
        <w:t>The Delhi Unified School District in Merced County is inviting all licensed bidders to submit the name of their firm for inclusion on the Delhi Unified School District’s list of</w:t>
      </w:r>
      <w:r w:rsidR="00583409">
        <w:t xml:space="preserve"> qualified bidders for the 2019 </w:t>
      </w:r>
      <w:r>
        <w:t xml:space="preserve">calendar year. </w:t>
      </w:r>
    </w:p>
    <w:p w:rsidR="00E111D4" w:rsidRDefault="00E111D4" w:rsidP="004F2195">
      <w:pPr>
        <w:pStyle w:val="NoSpacing"/>
      </w:pPr>
    </w:p>
    <w:p w:rsidR="001567EB" w:rsidRDefault="004F2195" w:rsidP="004F2195">
      <w:pPr>
        <w:pStyle w:val="NoSpacing"/>
      </w:pPr>
      <w:r>
        <w:t xml:space="preserve">The </w:t>
      </w:r>
      <w:r w:rsidR="00E111D4">
        <w:t>F</w:t>
      </w:r>
      <w:r>
        <w:t>orm is available on the District website at delhius</w:t>
      </w:r>
      <w:r w:rsidR="00E111D4">
        <w:t>d.org</w:t>
      </w:r>
      <w:r>
        <w:t xml:space="preserve"> under </w:t>
      </w:r>
      <w:r w:rsidR="00E111D4">
        <w:t xml:space="preserve">Departments: </w:t>
      </w:r>
      <w:r>
        <w:t xml:space="preserve">Business </w:t>
      </w:r>
      <w:r w:rsidR="00E111D4">
        <w:t xml:space="preserve">and Operational </w:t>
      </w:r>
      <w:r>
        <w:t>Services</w:t>
      </w:r>
      <w:r w:rsidR="00E111D4">
        <w:t>.</w:t>
      </w:r>
      <w:r>
        <w:t xml:space="preserve"> </w:t>
      </w:r>
    </w:p>
    <w:p w:rsidR="00E111D4" w:rsidRDefault="00E111D4" w:rsidP="004F2195">
      <w:pPr>
        <w:pStyle w:val="NoSpacing"/>
      </w:pPr>
    </w:p>
    <w:p w:rsidR="00E111D4" w:rsidRDefault="00E111D4" w:rsidP="004F2195">
      <w:pPr>
        <w:pStyle w:val="NoSpacing"/>
      </w:pPr>
      <w:r>
        <w:t xml:space="preserve">Please send completed form to Ms. Samra at </w:t>
      </w:r>
      <w:hyperlink r:id="rId4" w:history="1">
        <w:r w:rsidRPr="00C75C4D">
          <w:rPr>
            <w:rStyle w:val="Hyperlink"/>
          </w:rPr>
          <w:t>psam</w:t>
        </w:r>
        <w:r w:rsidR="009733A4">
          <w:rPr>
            <w:rStyle w:val="Hyperlink"/>
          </w:rPr>
          <w:t>ra</w:t>
        </w:r>
        <w:bookmarkStart w:id="0" w:name="_GoBack"/>
        <w:bookmarkEnd w:id="0"/>
        <w:r w:rsidRPr="00C75C4D">
          <w:rPr>
            <w:rStyle w:val="Hyperlink"/>
          </w:rPr>
          <w:t>@delhiusd.org</w:t>
        </w:r>
      </w:hyperlink>
      <w:r>
        <w:t>, or phone 209.656.2000 x1115 for more information.</w:t>
      </w:r>
    </w:p>
    <w:p w:rsidR="00F64A53" w:rsidRDefault="00F64A53" w:rsidP="004F2195">
      <w:pPr>
        <w:pStyle w:val="NoSpacing"/>
      </w:pPr>
    </w:p>
    <w:p w:rsidR="00F64A53" w:rsidRDefault="00F64A53" w:rsidP="004F2195">
      <w:pPr>
        <w:pStyle w:val="NoSpacing"/>
      </w:pPr>
    </w:p>
    <w:sectPr w:rsidR="00F64A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wNDeyNLcwsDQzNDVX0lEKTi0uzszPAykwrAUAgvJA4ywAAAA="/>
  </w:docVars>
  <w:rsids>
    <w:rsidRoot w:val="004F2195"/>
    <w:rsid w:val="001567EB"/>
    <w:rsid w:val="0034191D"/>
    <w:rsid w:val="004F2195"/>
    <w:rsid w:val="00583409"/>
    <w:rsid w:val="009733A4"/>
    <w:rsid w:val="00E111D4"/>
    <w:rsid w:val="00F64A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F67905"/>
  <w15:chartTrackingRefBased/>
  <w15:docId w15:val="{979F69E8-A03D-498D-9182-C2B2300B93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F2195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419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191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111D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psamara@delhiusd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5</Words>
  <Characters>42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lhi USD</Company>
  <LinksUpToDate>false</LinksUpToDate>
  <CharactersWithSpaces>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Serratore</dc:creator>
  <cp:keywords/>
  <dc:description/>
  <cp:lastModifiedBy>Nikhil Gautam2</cp:lastModifiedBy>
  <cp:revision>2</cp:revision>
  <cp:lastPrinted>2017-02-28T21:39:00Z</cp:lastPrinted>
  <dcterms:created xsi:type="dcterms:W3CDTF">2019-09-04T19:01:00Z</dcterms:created>
  <dcterms:modified xsi:type="dcterms:W3CDTF">2019-09-04T19:01:00Z</dcterms:modified>
</cp:coreProperties>
</file>